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S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19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ye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BPD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BPD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BPD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BPD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BPD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BPD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BPD-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BPD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BPD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BPD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BPD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BPD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BPD-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S analysis</dc:title>
  <dc:creator/>
  <cp:keywords/>
  <dcterms:created xsi:type="dcterms:W3CDTF">2023-03-19T20:48:03Z</dcterms:created>
  <dcterms:modified xsi:type="dcterms:W3CDTF">2023-03-19T20:4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19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